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United States San Francisco Dental Clinic</w:t>
      </w:r>
      <w:r>
        <w:br/>
      </w:r>
      <w:r>
        <w:t xml:space="preserve">123 Dental Avenue</w:t>
      </w:r>
      <w:r>
        <w:br/>
      </w:r>
      <w:r>
        <w:t xml:space="preserve">San Francisco, CA 94105</w:t>
      </w:r>
    </w:p>
    <w:bookmarkStart w:id="25" w:name="dear-hiring-manager"/>
    <w:p>
      <w:pPr>
        <w:pStyle w:val="Heading2"/>
      </w:pPr>
      <w:r>
        <w:t xml:space="preserve">Dear Hiring Manager,</w:t>
      </w:r>
    </w:p>
    <w:p>
      <w:pPr>
        <w:pStyle w:val="FirstParagraph"/>
      </w:pPr>
      <w:r>
        <w:t xml:space="preserve">I am writing to express my enthusiastic interest in the Dentist position at your esteemed clinic in United States San Francisco. As a dedicated and experienced dental professional with a passion for delivering exceptional oral care, I am eager to contribute my skills and expertise to a practice that values innovation, patient-centered care, and community engagement. With over [X years] of experience in general dentistry and a strong commitment to advancing the field through continuous education, I am confident in my ability to thrive in the dynamic healthcare environment of San Francisco.</w:t>
      </w:r>
    </w:p>
    <w:bookmarkStart w:id="20" w:name="a-commitment-to-excellence-in-dentistry"/>
    <w:p>
      <w:pPr>
        <w:pStyle w:val="Heading3"/>
      </w:pPr>
      <w:r>
        <w:t xml:space="preserve">A Commitment to Excellence in Dentistry</w:t>
      </w:r>
    </w:p>
    <w:p>
      <w:pPr>
        <w:pStyle w:val="FirstParagraph"/>
      </w:pPr>
      <w:r>
        <w:t xml:space="preserve">Throughout my career as a Dentist, I have prioritized patient well-being, technical precision, and the latest advancements in dental technology. My work at [Previous Practice Name] in [Location] allowed me to develop a comprehensive understanding of preventive care, restorative procedures, and cosmetic dentistry while fostering meaningful relationships with patients from diverse backgrounds. In United States San Francisco, where healthcare standards are among the highest in the nation, I am motivated to bring my expertise to a practice that aligns with these rigorous expectations.</w:t>
      </w:r>
    </w:p>
    <w:p>
      <w:pPr>
        <w:pStyle w:val="BodyText"/>
      </w:pPr>
      <w:r>
        <w:t xml:space="preserve">One of my core strengths as a Dentist is my ability to create personalized treatment plans that address each patient’s unique needs. Whether it involves complex restorative work, orthodontic consultations, or preventative care, I approach every case with meticulous attention to detail and a focus on long-term oral health outcomes. My training at [Dental School Name] equipped me with a solid foundation in evidence-based dentistry, and my ongoing participation in continuing education programs ensures that I remain at the forefront of emerging techniques such as digital imaging, laser dentistry, and minimally invasive procedures.</w:t>
      </w:r>
    </w:p>
    <w:bookmarkEnd w:id="20"/>
    <w:bookmarkStart w:id="21" w:name="Xa61c03f9a2d7193af9459c1c825c80952713351"/>
    <w:p>
      <w:pPr>
        <w:pStyle w:val="Heading3"/>
      </w:pPr>
      <w:r>
        <w:t xml:space="preserve">Contributing to San Francisco’s Dental Landscape</w:t>
      </w:r>
    </w:p>
    <w:p>
      <w:pPr>
        <w:pStyle w:val="FirstParagraph"/>
      </w:pPr>
      <w:r>
        <w:t xml:space="preserve">United States San Francisco is a hub of innovation, cultural diversity, and progressive healthcare initiatives. As a Dentist, I understand the importance of adapting to the needs of a population that values accessibility, inclusivity, and cutting-edge care. My experience working with patients from varied socioeconomic backgrounds has prepared me to address the unique challenges faced by communities in urban settings like San Francisco. I am particularly drawn to your clinic’s reputation for integrating patient feedback into its services and prioritizing community health programs.</w:t>
      </w:r>
    </w:p>
    <w:p>
      <w:pPr>
        <w:pStyle w:val="BodyText"/>
      </w:pPr>
      <w:r>
        <w:t xml:space="preserve">In San Francisco, where the demand for high-quality dental care is ever-growing, I aim to contribute my skills in both clinical practice and patient education. I believe that a Dentist’s role extends beyond treating dental issues—it involves empowering patients to make informed decisions about their oral health. By leveraging my communication skills and empathy, I strive to build trust with patients and foster a welcoming environment where they feel heard and supported.</w:t>
      </w:r>
    </w:p>
    <w:bookmarkEnd w:id="21"/>
    <w:bookmarkStart w:id="22" w:name="X2165fe7af4f21b0d468eca38d608697747f9484"/>
    <w:p>
      <w:pPr>
        <w:pStyle w:val="Heading3"/>
      </w:pPr>
      <w:r>
        <w:t xml:space="preserve">Why San Francisco? A Perfect Fit for My Professional Goals</w:t>
      </w:r>
    </w:p>
    <w:p>
      <w:pPr>
        <w:pStyle w:val="FirstParagraph"/>
      </w:pPr>
      <w:r>
        <w:t xml:space="preserve">Choosing to pursue a career as a Dentist in United States San Francisco is not just a professional decision—it is a personal one. The city’s vibrant culture, commitment to healthcare innovation, and emphasis on work-life balance align with my values and aspirations. I am inspired by the opportunities to collaborate with other healthcare professionals, engage in local health initiatives, and contribute to the well-being of a community that thrives on diversity and progress.</w:t>
      </w:r>
    </w:p>
    <w:p>
      <w:pPr>
        <w:pStyle w:val="BodyText"/>
      </w:pPr>
      <w:r>
        <w:t xml:space="preserve">San Francisco’s dental landscape is characterized by its blend of tradition and modernity. From advanced dental technology to a focus on holistic care, the city sets a benchmark for excellence in the field. I am eager to join a practice that embraces this balance and continues to push the boundaries of what dentistry can achieve. My goal as a Dentist is not only to provide exceptional clinical care but also to become an integral part of San Francisco’s healthcare ecosystem.</w:t>
      </w:r>
    </w:p>
    <w:bookmarkEnd w:id="22"/>
    <w:bookmarkStart w:id="23" w:name="X59d57aeb54f9ce1bf3d44bd5424f3324cfb8af5"/>
    <w:p>
      <w:pPr>
        <w:pStyle w:val="Heading3"/>
      </w:pPr>
      <w:r>
        <w:t xml:space="preserve">A Passion for Lifelong Learning and Collaboration</w:t>
      </w:r>
    </w:p>
    <w:p>
      <w:pPr>
        <w:pStyle w:val="FirstParagraph"/>
      </w:pPr>
      <w:r>
        <w:t xml:space="preserve">As a Dentist, I am deeply committed to lifelong learning. The field of dentistry is constantly evolving, and I stay informed through memberships in professional organizations such as the American Dental Association (ADA) and the California Dental Association (CDA). These affiliations have allowed me to connect with peers, attend conferences on emerging trends, and participate in research initiatives that aim to improve patient outcomes. In San Francisco, where innovation is a cornerstone of healthcare, I am excited to contribute my knowledge while continuing to grow professionally.</w:t>
      </w:r>
    </w:p>
    <w:p>
      <w:pPr>
        <w:pStyle w:val="BodyText"/>
      </w:pPr>
      <w:r>
        <w:t xml:space="preserve">Collaboration is another pillar of my practice. I believe that teamwork among dental professionals—whether with hygienists, specialists, or administrative staff—ensures the highest level of care for patients. My ability to work effectively in a fast-paced environment and adapt to changing circumstances has been a key factor in my success as a Dentist. I am confident that my proactive approach and dedication to excellence will align seamlessly with your clinic’s mission.</w:t>
      </w:r>
    </w:p>
    <w:bookmarkEnd w:id="23"/>
    <w:bookmarkStart w:id="24" w:name="conclusion"/>
    <w:p>
      <w:pPr>
        <w:pStyle w:val="Heading3"/>
      </w:pPr>
      <w:r>
        <w:t xml:space="preserve">Conclusion</w:t>
      </w:r>
    </w:p>
    <w:p>
      <w:pPr>
        <w:pStyle w:val="FirstParagraph"/>
      </w:pPr>
      <w:r>
        <w:t xml:space="preserve">In conclusion, I am enthusiastic about the opportunity to join your team as a Dentist in United States San Francisco. My clinical expertise, patient-centered philosophy, and commitment to professional growth make me an ideal candidate for this role. I am eager to bring my skills to a practice that values innovation, community impact, and exceptional care. Thank you for considering my application. I would welcome the chance to discuss how my background and vision align with your clinic’s goals.</w:t>
      </w:r>
    </w:p>
    <w:p>
      <w:pPr>
        <w:pStyle w:val="BodyText"/>
      </w:pPr>
      <w:r>
        <w:t xml:space="preserve">Sincerely,</w:t>
      </w:r>
      <w:r>
        <w:br/>
      </w:r>
      <w: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United States San Francisco</dc:title>
  <dc:creator/>
  <cp:keywords/>
  <dcterms:created xsi:type="dcterms:W3CDTF">2026-07-23T20:36:18Z</dcterms:created>
  <dcterms:modified xsi:type="dcterms:W3CDTF">2026-07-23T20:36:18Z</dcterms:modified>
</cp:coreProperties>
</file>

<file path=docProps/custom.xml><?xml version="1.0" encoding="utf-8"?>
<Properties xmlns="http://schemas.openxmlformats.org/officeDocument/2006/custom-properties" xmlns:vt="http://schemas.openxmlformats.org/officeDocument/2006/docPropsVTypes"/>
</file>